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ilde</w:t>
      </w:r>
      <w:r>
        <w:t xml:space="preserve"> </w:t>
      </w:r>
      <w:r>
        <w:t xml:space="preserve">Tavern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fd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ilde Taverne</dc:creator>
  <dcterms:created xsi:type="dcterms:W3CDTF">2018-11-26T14:42:42Z</dcterms:created>
  <dcterms:modified xsi:type="dcterms:W3CDTF">2018-11-26T14:42:42Z</dcterms:modified>
</cp:coreProperties>
</file>